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A2104" w14:textId="3CCED12F" w:rsidR="00296C5A" w:rsidRPr="005B7919" w:rsidRDefault="00296C5A" w:rsidP="00296C5A">
      <w:pPr>
        <w:jc w:val="center"/>
        <w:rPr>
          <w:sz w:val="36"/>
          <w:szCs w:val="36"/>
        </w:rPr>
      </w:pPr>
      <w:r w:rsidRPr="005B7919">
        <w:rPr>
          <w:sz w:val="36"/>
          <w:szCs w:val="36"/>
        </w:rPr>
        <w:t xml:space="preserve">COSC </w:t>
      </w:r>
      <w:r w:rsidR="00434947">
        <w:rPr>
          <w:sz w:val="36"/>
          <w:szCs w:val="36"/>
        </w:rPr>
        <w:t>2100/2010</w:t>
      </w:r>
      <w:r w:rsidRPr="005B7919">
        <w:rPr>
          <w:sz w:val="36"/>
          <w:szCs w:val="36"/>
        </w:rPr>
        <w:t xml:space="preserve"> (Fall 201</w:t>
      </w:r>
      <w:r w:rsidR="00434947">
        <w:rPr>
          <w:sz w:val="36"/>
          <w:szCs w:val="36"/>
        </w:rPr>
        <w:t>7</w:t>
      </w:r>
      <w:r w:rsidRPr="005B7919">
        <w:rPr>
          <w:sz w:val="36"/>
          <w:szCs w:val="36"/>
        </w:rPr>
        <w:t>)</w:t>
      </w:r>
    </w:p>
    <w:p w14:paraId="0ED16CB3" w14:textId="513EBCD2" w:rsidR="00296C5A" w:rsidRPr="005B7919" w:rsidRDefault="00296C5A" w:rsidP="00296C5A">
      <w:pPr>
        <w:jc w:val="center"/>
        <w:rPr>
          <w:sz w:val="36"/>
          <w:szCs w:val="36"/>
        </w:rPr>
      </w:pPr>
      <w:r>
        <w:rPr>
          <w:sz w:val="36"/>
          <w:szCs w:val="36"/>
        </w:rPr>
        <w:t>Assignment I</w:t>
      </w:r>
      <w:r w:rsidR="003933FD">
        <w:rPr>
          <w:sz w:val="36"/>
          <w:szCs w:val="36"/>
        </w:rPr>
        <w:t>I</w:t>
      </w:r>
    </w:p>
    <w:p w14:paraId="1343C521" w14:textId="2835F743" w:rsidR="00296C5A" w:rsidRDefault="00296C5A" w:rsidP="00296C5A">
      <w:pPr>
        <w:widowControl w:val="0"/>
        <w:autoSpaceDE w:val="0"/>
        <w:autoSpaceDN w:val="0"/>
        <w:adjustRightInd w:val="0"/>
        <w:spacing w:after="240"/>
        <w:jc w:val="center"/>
      </w:pPr>
      <w:r>
        <w:t xml:space="preserve">Due by </w:t>
      </w:r>
      <w:r w:rsidR="003933FD">
        <w:t>Tuesday</w:t>
      </w:r>
      <w:r>
        <w:t>,</w:t>
      </w:r>
      <w:r w:rsidR="00434947">
        <w:t xml:space="preserve"> September 1</w:t>
      </w:r>
      <w:r w:rsidR="003933FD">
        <w:t>9</w:t>
      </w:r>
      <w:r w:rsidRPr="005B7919">
        <w:t>, 201</w:t>
      </w:r>
      <w:r w:rsidR="00434947">
        <w:t>7</w:t>
      </w:r>
      <w:r w:rsidRPr="005B7919">
        <w:t xml:space="preserve"> </w:t>
      </w:r>
      <w:r w:rsidR="00434947">
        <w:t>6:00</w:t>
      </w:r>
      <w:r w:rsidRPr="005B7919">
        <w:t xml:space="preserve"> PM CST</w:t>
      </w:r>
    </w:p>
    <w:p w14:paraId="31C25609" w14:textId="06ADE005" w:rsidR="00434947" w:rsidRDefault="00434947" w:rsidP="00097F2E">
      <w:pPr>
        <w:jc w:val="center"/>
        <w:rPr>
          <w:rFonts w:ascii="Times New Roman" w:hAnsi="Times New Roman" w:cs="Times New Roman"/>
          <w:sz w:val="36"/>
        </w:rPr>
      </w:pPr>
      <w:r w:rsidRPr="008F16EE">
        <w:rPr>
          <w:rFonts w:ascii="Times New Roman" w:hAnsi="Times New Roman" w:cs="Times New Roman"/>
          <w:b/>
          <w:color w:val="FF0000"/>
        </w:rPr>
        <w:t>Submission</w:t>
      </w:r>
      <w:r w:rsidRPr="008F16EE">
        <w:rPr>
          <w:rFonts w:ascii="Times New Roman" w:hAnsi="Times New Roman" w:cs="Times New Roman"/>
          <w:color w:val="FF0000"/>
        </w:rPr>
        <w:t xml:space="preserve">: </w:t>
      </w:r>
      <w:r w:rsidR="003933FD">
        <w:rPr>
          <w:rFonts w:ascii="Times New Roman" w:hAnsi="Times New Roman" w:cs="Times New Roman"/>
          <w:color w:val="FF0000"/>
        </w:rPr>
        <w:t>Write your answers in this document. Do not delete the questions.</w:t>
      </w:r>
      <w:r w:rsidRPr="008F16EE">
        <w:rPr>
          <w:rFonts w:ascii="Times New Roman" w:hAnsi="Times New Roman" w:cs="Times New Roman"/>
          <w:color w:val="FF0000"/>
        </w:rPr>
        <w:t xml:space="preserve"> </w:t>
      </w:r>
      <w:r w:rsidR="003933FD">
        <w:rPr>
          <w:rFonts w:ascii="Times New Roman" w:hAnsi="Times New Roman" w:cs="Times New Roman"/>
          <w:color w:val="FF0000"/>
        </w:rPr>
        <w:t xml:space="preserve">Name the files as </w:t>
      </w:r>
      <w:r w:rsidRPr="008F16EE">
        <w:rPr>
          <w:rFonts w:ascii="Times New Roman" w:hAnsi="Times New Roman" w:cs="Times New Roman"/>
          <w:b/>
          <w:color w:val="FF0000"/>
          <w:u w:val="single"/>
        </w:rPr>
        <w:t>FirstName_LastName_Project</w:t>
      </w:r>
      <w:r w:rsidR="003933FD">
        <w:rPr>
          <w:rFonts w:ascii="Times New Roman" w:hAnsi="Times New Roman" w:cs="Times New Roman"/>
          <w:b/>
          <w:color w:val="FF0000"/>
          <w:u w:val="single"/>
        </w:rPr>
        <w:t>2.docx</w:t>
      </w:r>
      <w:r w:rsidRPr="008F16EE">
        <w:rPr>
          <w:rFonts w:ascii="Times New Roman" w:hAnsi="Times New Roman" w:cs="Times New Roman"/>
          <w:color w:val="FF0000"/>
        </w:rPr>
        <w:t xml:space="preserve"> then upload to D2L.</w:t>
      </w:r>
    </w:p>
    <w:p w14:paraId="48AA699D" w14:textId="77777777" w:rsidR="00E33519" w:rsidRDefault="00E33519" w:rsidP="00E33519">
      <w:pPr>
        <w:rPr>
          <w:rFonts w:ascii="Times" w:hAnsi="Times"/>
        </w:rPr>
      </w:pPr>
    </w:p>
    <w:p w14:paraId="6CFC8CC0" w14:textId="4A0762D9" w:rsidR="003933FD" w:rsidRPr="003933FD" w:rsidRDefault="003933FD" w:rsidP="003933FD">
      <w:pPr>
        <w:pStyle w:val="ListParagraph"/>
        <w:numPr>
          <w:ilvl w:val="0"/>
          <w:numId w:val="2"/>
        </w:numPr>
        <w:spacing w:after="270"/>
        <w:rPr>
          <w:rFonts w:ascii="Calibri" w:hAnsi="Calibri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Sort the following functions by growth rate (i.e., order of complexity): N, N</w:t>
      </w:r>
      <w:r w:rsidRPr="003933FD">
        <w:rPr>
          <w:rFonts w:ascii="Times" w:hAnsi="Times" w:cs="Times New Roman"/>
          <w:color w:val="000000"/>
          <w:vertAlign w:val="superscript"/>
        </w:rPr>
        <w:t>1/2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1.5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 xml:space="preserve">, </w:t>
      </w:r>
      <w:proofErr w:type="spellStart"/>
      <w:r w:rsidRPr="003933FD">
        <w:rPr>
          <w:rFonts w:ascii="Times" w:hAnsi="Times" w:cs="Times New Roman"/>
          <w:color w:val="000000"/>
        </w:rPr>
        <w:t>NlogN</w:t>
      </w:r>
      <w:proofErr w:type="spellEnd"/>
      <w:r w:rsidRPr="003933FD">
        <w:rPr>
          <w:rFonts w:ascii="Times" w:hAnsi="Times" w:cs="Times New Roman"/>
          <w:color w:val="000000"/>
        </w:rPr>
        <w:t>, N(</w:t>
      </w:r>
      <w:proofErr w:type="spellStart"/>
      <w:r w:rsidRPr="003933FD">
        <w:rPr>
          <w:rFonts w:ascii="Times" w:hAnsi="Times" w:cs="Times New Roman"/>
          <w:color w:val="000000"/>
        </w:rPr>
        <w:t>logN</w:t>
      </w:r>
      <w:proofErr w:type="spellEnd"/>
      <w:r w:rsidRPr="003933FD">
        <w:rPr>
          <w:rFonts w:ascii="Times" w:hAnsi="Times" w:cs="Times New Roman"/>
          <w:color w:val="000000"/>
        </w:rPr>
        <w:t>)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Nlog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2/N, 2N, 2</w:t>
      </w:r>
      <w:r w:rsidRPr="003933FD">
        <w:rPr>
          <w:rFonts w:ascii="Times" w:hAnsi="Times" w:cs="Times New Roman"/>
          <w:color w:val="000000"/>
          <w:vertAlign w:val="superscript"/>
        </w:rPr>
        <w:t>N/2</w:t>
      </w:r>
      <w:r w:rsidRPr="003933FD">
        <w:rPr>
          <w:rFonts w:ascii="Times" w:hAnsi="Times" w:cs="Times New Roman"/>
          <w:color w:val="000000"/>
        </w:rPr>
        <w:t>, 37, N</w:t>
      </w:r>
      <w:r w:rsidRPr="003933FD">
        <w:rPr>
          <w:rFonts w:ascii="Times" w:hAnsi="Times" w:cs="Times New Roman"/>
          <w:color w:val="000000"/>
          <w:vertAlign w:val="superscript"/>
        </w:rPr>
        <w:t>3</w:t>
      </w:r>
      <w:r w:rsidRPr="003933FD">
        <w:rPr>
          <w:rFonts w:ascii="Times" w:hAnsi="Times" w:cs="Times New Roman"/>
          <w:color w:val="000000"/>
        </w:rPr>
        <w:t>, and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logN. Also, indicate which functions grow at the same rate.</w:t>
      </w:r>
    </w:p>
    <w:p w14:paraId="663D7AFE" w14:textId="649D83C1" w:rsidR="00433DDF" w:rsidRDefault="00433DDF" w:rsidP="00433DDF">
      <w:pPr>
        <w:pStyle w:val="ListParagraph"/>
        <w:ind w:left="1080"/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2"/>
        <w:gridCol w:w="843"/>
        <w:gridCol w:w="880"/>
        <w:gridCol w:w="975"/>
        <w:gridCol w:w="1110"/>
        <w:gridCol w:w="975"/>
        <w:gridCol w:w="896"/>
        <w:gridCol w:w="936"/>
      </w:tblGrid>
      <w:tr w:rsidR="00537C51" w:rsidRPr="00537C51" w14:paraId="3D39E8D0" w14:textId="77777777" w:rsidTr="00537C51">
        <w:tc>
          <w:tcPr>
            <w:tcW w:w="892" w:type="dxa"/>
          </w:tcPr>
          <w:p w14:paraId="127D3FA0" w14:textId="3A701BC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Best</w:t>
            </w:r>
          </w:p>
        </w:tc>
        <w:tc>
          <w:tcPr>
            <w:tcW w:w="843" w:type="dxa"/>
          </w:tcPr>
          <w:p w14:paraId="69FEA2E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68BD05F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369BEA18" w14:textId="442D3F8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1670681F" w14:textId="7D41230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71573916" w14:textId="0F07A61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879" w:type="dxa"/>
          </w:tcPr>
          <w:p w14:paraId="3A35FA4D" w14:textId="1F9378D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36" w:type="dxa"/>
          </w:tcPr>
          <w:p w14:paraId="43D038CF" w14:textId="3FB8032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Worst</w:t>
            </w:r>
          </w:p>
        </w:tc>
      </w:tr>
      <w:tr w:rsidR="00537C51" w:rsidRPr="00537C51" w14:paraId="353EA671" w14:textId="77777777" w:rsidTr="00537C51">
        <w:tc>
          <w:tcPr>
            <w:tcW w:w="892" w:type="dxa"/>
          </w:tcPr>
          <w:p w14:paraId="71A550C5" w14:textId="109B6AF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/N</w:t>
            </w:r>
          </w:p>
        </w:tc>
        <w:tc>
          <w:tcPr>
            <w:tcW w:w="843" w:type="dxa"/>
          </w:tcPr>
          <w:p w14:paraId="6E189445" w14:textId="341902AD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7</w:t>
            </w:r>
          </w:p>
        </w:tc>
        <w:tc>
          <w:tcPr>
            <w:tcW w:w="880" w:type="dxa"/>
          </w:tcPr>
          <w:p w14:paraId="3FFCFAE6" w14:textId="081640E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/2</w:t>
            </w:r>
          </w:p>
        </w:tc>
        <w:tc>
          <w:tcPr>
            <w:tcW w:w="975" w:type="dxa"/>
          </w:tcPr>
          <w:p w14:paraId="67322FAE" w14:textId="5D4C10D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</w:p>
        </w:tc>
        <w:tc>
          <w:tcPr>
            <w:tcW w:w="975" w:type="dxa"/>
          </w:tcPr>
          <w:p w14:paraId="0B5C1628" w14:textId="3AB7A2A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66CABE3E" w14:textId="6CE46FEE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879" w:type="dxa"/>
          </w:tcPr>
          <w:p w14:paraId="0AF135D4" w14:textId="0138A63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3</w:t>
            </w:r>
          </w:p>
        </w:tc>
        <w:tc>
          <w:tcPr>
            <w:tcW w:w="936" w:type="dxa"/>
          </w:tcPr>
          <w:p w14:paraId="62AACFAB" w14:textId="25E0D4F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N/2</w:t>
            </w:r>
          </w:p>
        </w:tc>
      </w:tr>
      <w:tr w:rsidR="00537C51" w:rsidRPr="00537C51" w14:paraId="58642D9F" w14:textId="77777777" w:rsidTr="00537C51">
        <w:tc>
          <w:tcPr>
            <w:tcW w:w="892" w:type="dxa"/>
          </w:tcPr>
          <w:p w14:paraId="3F84071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471075C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5D8392F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1BA9B346" w14:textId="075C078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N</w:t>
            </w:r>
          </w:p>
        </w:tc>
        <w:tc>
          <w:tcPr>
            <w:tcW w:w="975" w:type="dxa"/>
          </w:tcPr>
          <w:p w14:paraId="584F37FB" w14:textId="4F26CCA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proofErr w:type="spellStart"/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proofErr w:type="spellEnd"/>
          </w:p>
        </w:tc>
        <w:tc>
          <w:tcPr>
            <w:tcW w:w="975" w:type="dxa"/>
          </w:tcPr>
          <w:p w14:paraId="722370D2" w14:textId="743EA1A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</w:rPr>
              <w:t>logN</w:t>
            </w:r>
          </w:p>
        </w:tc>
        <w:tc>
          <w:tcPr>
            <w:tcW w:w="879" w:type="dxa"/>
          </w:tcPr>
          <w:p w14:paraId="54AC23EB" w14:textId="7C30C2B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.5</w:t>
            </w:r>
          </w:p>
        </w:tc>
        <w:tc>
          <w:tcPr>
            <w:tcW w:w="936" w:type="dxa"/>
          </w:tcPr>
          <w:p w14:paraId="6AEAE37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  <w:tr w:rsidR="00537C51" w:rsidRPr="00537C51" w14:paraId="65BC465D" w14:textId="77777777" w:rsidTr="00537C51">
        <w:tc>
          <w:tcPr>
            <w:tcW w:w="892" w:type="dxa"/>
          </w:tcPr>
          <w:p w14:paraId="16371E3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5B8E8AE1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0672B95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7A3D5C7A" w14:textId="7912B4DC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1F11A9A9" w14:textId="5DB15707" w:rsidR="00537C51" w:rsidRPr="00537C51" w:rsidRDefault="001A5F0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>
              <w:rPr>
                <w:rFonts w:ascii="Times" w:hAnsi="Times" w:cs="Times New Roman"/>
                <w:b/>
                <w:color w:val="000000"/>
              </w:rPr>
              <w:t>(</w:t>
            </w:r>
            <w:proofErr w:type="spellStart"/>
            <w:r w:rsidRPr="00537C51">
              <w:rPr>
                <w:rFonts w:ascii="Times" w:hAnsi="Times" w:cs="Times New Roman"/>
                <w:b/>
                <w:color w:val="000000"/>
              </w:rPr>
              <w:t>logN</w:t>
            </w:r>
            <w:proofErr w:type="spellEnd"/>
            <w:r>
              <w:rPr>
                <w:rFonts w:ascii="Times" w:hAnsi="Times" w:cs="Times New Roman"/>
                <w:b/>
                <w:color w:val="000000"/>
              </w:rPr>
              <w:t>)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03A67D42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79" w:type="dxa"/>
          </w:tcPr>
          <w:p w14:paraId="251FFDA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36" w:type="dxa"/>
          </w:tcPr>
          <w:p w14:paraId="5753D899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</w:tbl>
    <w:p w14:paraId="09D47FA6" w14:textId="3BF5BB7C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3CD09D1E" w14:textId="77777777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2FB0A0FB" w14:textId="5FA44AA6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Describe the order of magnitude of each of the following code sections, using Big-O notation :</w:t>
      </w:r>
    </w:p>
    <w:p w14:paraId="261C81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30"/>
          <w:szCs w:val="30"/>
        </w:rPr>
        <w:t>   </w:t>
      </w:r>
    </w:p>
    <w:p w14:paraId="2E93389E" w14:textId="09F2AAD9" w:rsidR="003933FD" w:rsidRDefault="003933FD" w:rsidP="003933FD">
      <w:pPr>
        <w:ind w:left="1080" w:hanging="360"/>
        <w:rPr>
          <w:rFonts w:ascii="Consolas" w:hAnsi="Consolas" w:cs="Times New Roman"/>
          <w:color w:val="000000"/>
          <w:sz w:val="20"/>
          <w:szCs w:val="20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a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N)</w:t>
      </w:r>
    </w:p>
    <w:p w14:paraId="40C44525" w14:textId="77777777" w:rsidR="00537C51" w:rsidRPr="003933FD" w:rsidRDefault="00537C51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</w:p>
    <w:p w14:paraId="60EFC682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static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Square_Roo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699F638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;</w:t>
      </w:r>
    </w:p>
    <w:p w14:paraId="22B95CD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*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gt;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3C2BDCE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      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- 1;</w:t>
      </w:r>
    </w:p>
    <w:p w14:paraId="79C57AB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}</w:t>
      </w:r>
    </w:p>
    <w:p w14:paraId="28022D5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return</w:t>
      </w:r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 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 xml:space="preserve"> + 1);</w:t>
      </w:r>
    </w:p>
    <w:p w14:paraId="7692B23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}</w:t>
      </w:r>
    </w:p>
    <w:p w14:paraId="74CC67C8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</w:t>
      </w:r>
    </w:p>
    <w:p w14:paraId="5974CA9E" w14:textId="1A13F034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b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="00537C51">
        <w:rPr>
          <w:rFonts w:ascii="Times New Roman" w:hAnsi="Times New Roman" w:cs="Times New Roman"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N)</w:t>
      </w:r>
    </w:p>
    <w:p w14:paraId="10A3CA8A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60B668A7" w14:textId="708DF2AD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Pr="003933FD">
        <w:rPr>
          <w:rFonts w:ascii="Consolas" w:hAnsi="Consolas" w:cs="Times New Roman"/>
          <w:color w:val="3F7F5F"/>
          <w:sz w:val="20"/>
          <w:szCs w:val="20"/>
        </w:rPr>
        <w:t>From Text book 48 (e)</w:t>
      </w:r>
    </w:p>
    <w:p w14:paraId="50D9B86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br/>
        <w:t>       count = 0;</w:t>
      </w:r>
    </w:p>
    <w:p w14:paraId="4B83B97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1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++)</w:t>
      </w:r>
    </w:p>
    <w:p w14:paraId="176F85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2C6B812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(j = 1; j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j++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</w:t>
      </w:r>
    </w:p>
    <w:p w14:paraId="3345890F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0DA7D586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</w:p>
    <w:p w14:paraId="74A2CA1B" w14:textId="2F1A2BED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c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="00537C51" w:rsidRPr="00537C51">
        <w:rPr>
          <w:rFonts w:ascii="Times New Roman" w:hAnsi="Times New Roman" w:cs="Times New Roman"/>
          <w:b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log N)</w:t>
      </w:r>
    </w:p>
    <w:p w14:paraId="6E447A14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7AB73DAF" w14:textId="24305BF5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3F7F5F"/>
          <w:sz w:val="20"/>
          <w:szCs w:val="20"/>
        </w:rPr>
        <w:t>From Textbook 48 (c)</w:t>
      </w:r>
    </w:p>
    <w:p w14:paraId="62C651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value = N;</w:t>
      </w:r>
    </w:p>
    <w:p w14:paraId="6D3BBB5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count = 0;</w:t>
      </w:r>
    </w:p>
    <w:p w14:paraId="278E20F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(value &gt; 1){</w:t>
      </w:r>
    </w:p>
    <w:p w14:paraId="1292839D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=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/2;</w:t>
      </w:r>
    </w:p>
    <w:p w14:paraId="19CFCB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count</w:t>
      </w:r>
      <w:r w:rsidRPr="003933FD">
        <w:rPr>
          <w:rFonts w:ascii="Consolas" w:hAnsi="Consolas" w:cs="Times New Roman"/>
          <w:color w:val="000000"/>
          <w:sz w:val="20"/>
          <w:szCs w:val="20"/>
        </w:rPr>
        <w:t>++;</w:t>
      </w:r>
    </w:p>
    <w:p w14:paraId="5882EE38" w14:textId="07130DF0" w:rsidR="003933FD" w:rsidRDefault="003933FD" w:rsidP="00537C51">
      <w:pPr>
        <w:ind w:firstLine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}</w:t>
      </w:r>
    </w:p>
    <w:p w14:paraId="4A099B06" w14:textId="77777777" w:rsidR="003933FD" w:rsidRPr="003933FD" w:rsidRDefault="003933FD" w:rsidP="003933FD">
      <w:pPr>
        <w:ind w:left="144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lastRenderedPageBreak/>
        <w:t> </w:t>
      </w:r>
    </w:p>
    <w:p w14:paraId="6D8D09EC" w14:textId="6A6F320A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onsider four programs—A, B, C, and D—that have the following performances:</w:t>
      </w:r>
    </w:p>
    <w:p w14:paraId="07948994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</w:p>
    <w:p w14:paraId="56C28D48" w14:textId="0DA3F448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A -  O(log 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11 </w:t>
      </w:r>
      <w:proofErr w:type="spellStart"/>
      <w:r w:rsidR="002738B7">
        <w:rPr>
          <w:rFonts w:ascii="Times" w:hAnsi="Times" w:cs="Times New Roman"/>
          <w:b/>
          <w:color w:val="000000"/>
        </w:rPr>
        <w:t>ms</w:t>
      </w:r>
      <w:proofErr w:type="spellEnd"/>
    </w:p>
    <w:p w14:paraId="00B2E863" w14:textId="790B149D" w:rsidR="003933FD" w:rsidRPr="00537C51" w:rsidRDefault="003933FD" w:rsidP="003933FD">
      <w:pPr>
        <w:ind w:left="108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B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20 </w:t>
      </w:r>
      <w:proofErr w:type="spellStart"/>
      <w:r w:rsidR="003C14B1">
        <w:rPr>
          <w:rFonts w:ascii="Times" w:hAnsi="Times" w:cs="Times New Roman"/>
          <w:b/>
          <w:color w:val="000000"/>
        </w:rPr>
        <w:t>ms</w:t>
      </w:r>
      <w:proofErr w:type="spellEnd"/>
    </w:p>
    <w:p w14:paraId="6A89E0A6" w14:textId="06F7C147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C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  <w:vertAlign w:val="superscript"/>
        </w:rPr>
        <w:t>2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40 </w:t>
      </w:r>
      <w:proofErr w:type="spellStart"/>
      <w:r w:rsidR="003C14B1">
        <w:rPr>
          <w:rFonts w:ascii="Times" w:hAnsi="Times" w:cs="Times New Roman"/>
          <w:b/>
          <w:color w:val="000000"/>
        </w:rPr>
        <w:t>ms</w:t>
      </w:r>
      <w:proofErr w:type="spellEnd"/>
    </w:p>
    <w:p w14:paraId="467C3378" w14:textId="08D5FD96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D - O(2</w:t>
      </w:r>
      <w:r w:rsidRPr="00537C51">
        <w:rPr>
          <w:rFonts w:ascii="Times" w:hAnsi="Times" w:cs="Times New Roman"/>
          <w:b/>
          <w:i/>
          <w:iCs/>
          <w:color w:val="000000"/>
          <w:vertAlign w:val="superscript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1.07151 </w:t>
      </w:r>
      <w:r w:rsidR="00A809E1" w:rsidRPr="00537C51">
        <w:rPr>
          <w:rFonts w:ascii="Times" w:hAnsi="Times" w:cs="Times New Roman"/>
          <w:b/>
          <w:color w:val="000000"/>
        </w:rPr>
        <w:t xml:space="preserve">^ 605 </w:t>
      </w:r>
      <w:r w:rsidR="003C14B1">
        <w:rPr>
          <w:rFonts w:ascii="Times" w:hAnsi="Times" w:cs="Times New Roman"/>
          <w:b/>
          <w:color w:val="000000"/>
        </w:rPr>
        <w:t>ms</w:t>
      </w:r>
      <w:bookmarkStart w:id="0" w:name="_GoBack"/>
      <w:bookmarkEnd w:id="0"/>
    </w:p>
    <w:p w14:paraId="25CF6EDE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 </w:t>
      </w:r>
    </w:p>
    <w:p w14:paraId="21DD002F" w14:textId="77777777" w:rsidR="003933FD" w:rsidRPr="003933FD" w:rsidRDefault="003933FD" w:rsidP="003933FD">
      <w:pPr>
        <w:ind w:left="720"/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If each program requires 10 seconds to solve a problem of size 1000, estimate the time required by each program for a problem of size 2000.</w:t>
      </w:r>
    </w:p>
    <w:p w14:paraId="365CD421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t> </w:t>
      </w:r>
    </w:p>
    <w:p w14:paraId="2242D3A7" w14:textId="01149156" w:rsid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alculating prefix average of a set of values is an important problem, especially in financial calculations. Use the following link to understand background on prefix averages problem - </w:t>
      </w:r>
      <w:hyperlink r:id="rId7" w:history="1">
        <w:r w:rsidRPr="003933FD">
          <w:rPr>
            <w:rFonts w:ascii="Times" w:hAnsi="Times" w:cs="Times New Roman"/>
            <w:u w:val="single"/>
          </w:rPr>
          <w:t>http://cs-fundamentals.com/tech-interview/dsa/prefix-averages-algorithm-java-program.php</w:t>
        </w:r>
      </w:hyperlink>
      <w:r w:rsidRPr="003933FD">
        <w:rPr>
          <w:rFonts w:ascii="Times" w:hAnsi="Times" w:cs="Times New Roman"/>
          <w:color w:val="000000"/>
        </w:rPr>
        <w:br/>
        <w:t>Consider the algorithms (methods) – prefixAverage1 and prefixAverage2 for calculating prefix averages. The source code is given </w:t>
      </w:r>
      <w:hyperlink r:id="rId8" w:tgtFrame="_blank" w:history="1">
        <w:r w:rsidRPr="003933FD">
          <w:rPr>
            <w:rFonts w:ascii="Times" w:hAnsi="Times" w:cs="Times New Roman"/>
            <w:u w:val="single"/>
          </w:rPr>
          <w:t>here</w:t>
        </w:r>
      </w:hyperlink>
      <w:r w:rsidRPr="003933FD">
        <w:rPr>
          <w:rFonts w:ascii="Times" w:hAnsi="Times" w:cs="Times New Roman"/>
          <w:color w:val="000000"/>
        </w:rPr>
        <w:t>. Implement both the algorithms and perform an experiment analysis of their running times under different input sizes. Visualize the running times on a chart, where x-axis represents different input sizes and y-axis represents running times of the algorithms.</w:t>
      </w:r>
    </w:p>
    <w:p w14:paraId="0D182EE4" w14:textId="0EAA15B9" w:rsidR="00A809E1" w:rsidRDefault="00A809E1" w:rsidP="00A809E1">
      <w:pPr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464"/>
        <w:gridCol w:w="2656"/>
        <w:gridCol w:w="2656"/>
      </w:tblGrid>
      <w:tr w:rsidR="00A809E1" w:rsidRPr="00537C51" w14:paraId="1FBC5393" w14:textId="77777777" w:rsidTr="00A809E1">
        <w:tc>
          <w:tcPr>
            <w:tcW w:w="2952" w:type="dxa"/>
          </w:tcPr>
          <w:p w14:paraId="546B0C81" w14:textId="3B41BE1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Size (N)</w:t>
            </w:r>
          </w:p>
        </w:tc>
        <w:tc>
          <w:tcPr>
            <w:tcW w:w="2952" w:type="dxa"/>
          </w:tcPr>
          <w:p w14:paraId="29CB82E9" w14:textId="10486AE3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1</w:t>
            </w:r>
          </w:p>
        </w:tc>
        <w:tc>
          <w:tcPr>
            <w:tcW w:w="2952" w:type="dxa"/>
          </w:tcPr>
          <w:p w14:paraId="7F69FA82" w14:textId="13392ED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2</w:t>
            </w:r>
          </w:p>
        </w:tc>
      </w:tr>
      <w:tr w:rsidR="00A809E1" w:rsidRPr="00537C51" w14:paraId="23C813F7" w14:textId="77777777" w:rsidTr="00A809E1">
        <w:tc>
          <w:tcPr>
            <w:tcW w:w="2952" w:type="dxa"/>
          </w:tcPr>
          <w:p w14:paraId="16DEFC1B" w14:textId="622FC06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</w:t>
            </w:r>
          </w:p>
        </w:tc>
        <w:tc>
          <w:tcPr>
            <w:tcW w:w="2952" w:type="dxa"/>
          </w:tcPr>
          <w:p w14:paraId="037A5926" w14:textId="31F27F4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  <w:tc>
          <w:tcPr>
            <w:tcW w:w="2952" w:type="dxa"/>
          </w:tcPr>
          <w:p w14:paraId="07BAC945" w14:textId="643F62E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</w:tr>
      <w:tr w:rsidR="00A809E1" w:rsidRPr="00537C51" w14:paraId="1ADB8EF4" w14:textId="77777777" w:rsidTr="00A809E1">
        <w:tc>
          <w:tcPr>
            <w:tcW w:w="2952" w:type="dxa"/>
          </w:tcPr>
          <w:p w14:paraId="4DB2B18A" w14:textId="36FDC456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</w:t>
            </w:r>
          </w:p>
        </w:tc>
        <w:tc>
          <w:tcPr>
            <w:tcW w:w="2952" w:type="dxa"/>
          </w:tcPr>
          <w:p w14:paraId="5B51C78F" w14:textId="3C40C7F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1ms</w:t>
            </w:r>
          </w:p>
        </w:tc>
        <w:tc>
          <w:tcPr>
            <w:tcW w:w="2952" w:type="dxa"/>
          </w:tcPr>
          <w:p w14:paraId="6B619D47" w14:textId="1DC5E287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7ms</w:t>
            </w:r>
          </w:p>
        </w:tc>
      </w:tr>
      <w:tr w:rsidR="00A809E1" w:rsidRPr="00537C51" w14:paraId="1C542923" w14:textId="77777777" w:rsidTr="00A809E1">
        <w:tc>
          <w:tcPr>
            <w:tcW w:w="2952" w:type="dxa"/>
          </w:tcPr>
          <w:p w14:paraId="7407D851" w14:textId="201D5E7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</w:t>
            </w:r>
          </w:p>
        </w:tc>
        <w:tc>
          <w:tcPr>
            <w:tcW w:w="2952" w:type="dxa"/>
          </w:tcPr>
          <w:p w14:paraId="6C0285AC" w14:textId="0A68CC8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9ms</w:t>
            </w:r>
          </w:p>
        </w:tc>
        <w:tc>
          <w:tcPr>
            <w:tcW w:w="2952" w:type="dxa"/>
          </w:tcPr>
          <w:p w14:paraId="37CF0734" w14:textId="26C63CF5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5ms</w:t>
            </w:r>
          </w:p>
        </w:tc>
      </w:tr>
      <w:tr w:rsidR="00A809E1" w:rsidRPr="00537C51" w14:paraId="35D97AE5" w14:textId="77777777" w:rsidTr="00A809E1">
        <w:tc>
          <w:tcPr>
            <w:tcW w:w="2952" w:type="dxa"/>
          </w:tcPr>
          <w:p w14:paraId="63BAF5FC" w14:textId="4333FA3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</w:t>
            </w:r>
          </w:p>
        </w:tc>
        <w:tc>
          <w:tcPr>
            <w:tcW w:w="2952" w:type="dxa"/>
          </w:tcPr>
          <w:p w14:paraId="167BAF53" w14:textId="1FEC823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534ms</w:t>
            </w:r>
          </w:p>
        </w:tc>
        <w:tc>
          <w:tcPr>
            <w:tcW w:w="2952" w:type="dxa"/>
          </w:tcPr>
          <w:p w14:paraId="2201B069" w14:textId="5388E34E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14ms</w:t>
            </w:r>
          </w:p>
        </w:tc>
      </w:tr>
      <w:tr w:rsidR="00A809E1" w:rsidRPr="00537C51" w14:paraId="245972B2" w14:textId="77777777" w:rsidTr="00A809E1">
        <w:tc>
          <w:tcPr>
            <w:tcW w:w="2952" w:type="dxa"/>
          </w:tcPr>
          <w:p w14:paraId="734C795B" w14:textId="0B94895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</w:t>
            </w:r>
          </w:p>
        </w:tc>
        <w:tc>
          <w:tcPr>
            <w:tcW w:w="2952" w:type="dxa"/>
          </w:tcPr>
          <w:p w14:paraId="57D893EA" w14:textId="48E7744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8060ms</w:t>
            </w:r>
          </w:p>
        </w:tc>
        <w:tc>
          <w:tcPr>
            <w:tcW w:w="2952" w:type="dxa"/>
          </w:tcPr>
          <w:p w14:paraId="2AAF5B97" w14:textId="608F0278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974ms</w:t>
            </w:r>
          </w:p>
        </w:tc>
      </w:tr>
      <w:tr w:rsidR="00A809E1" w:rsidRPr="00537C51" w14:paraId="1733D02E" w14:textId="77777777" w:rsidTr="00A809E1">
        <w:tc>
          <w:tcPr>
            <w:tcW w:w="2952" w:type="dxa"/>
          </w:tcPr>
          <w:p w14:paraId="044F5C7F" w14:textId="1F1C5BB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0</w:t>
            </w:r>
          </w:p>
        </w:tc>
        <w:tc>
          <w:tcPr>
            <w:tcW w:w="2952" w:type="dxa"/>
          </w:tcPr>
          <w:p w14:paraId="739C33F9" w14:textId="73DEC952" w:rsidR="00A809E1" w:rsidRPr="00537C51" w:rsidRDefault="00537C51" w:rsidP="00A809E1">
            <w:pPr>
              <w:rPr>
                <w:rFonts w:ascii="Times" w:hAnsi="Times" w:cs="Times New Roman"/>
                <w:b/>
                <w:color w:val="000000"/>
              </w:rPr>
            </w:pPr>
            <w:r>
              <w:rPr>
                <w:rFonts w:ascii="Times" w:hAnsi="Times" w:cs="Times New Roman"/>
                <w:b/>
                <w:color w:val="000000"/>
              </w:rPr>
              <w:t>--------</w:t>
            </w:r>
          </w:p>
        </w:tc>
        <w:tc>
          <w:tcPr>
            <w:tcW w:w="2952" w:type="dxa"/>
          </w:tcPr>
          <w:p w14:paraId="4A82CE5E" w14:textId="386B59F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5,315ms</w:t>
            </w:r>
          </w:p>
        </w:tc>
      </w:tr>
    </w:tbl>
    <w:p w14:paraId="2E101C12" w14:textId="77777777" w:rsidR="00A809E1" w:rsidRPr="00A809E1" w:rsidRDefault="00A809E1" w:rsidP="00A809E1">
      <w:pPr>
        <w:ind w:left="1080"/>
        <w:rPr>
          <w:rFonts w:ascii="Times" w:hAnsi="Times" w:cs="Times New Roman"/>
          <w:color w:val="000000"/>
        </w:rPr>
      </w:pPr>
    </w:p>
    <w:p w14:paraId="07674262" w14:textId="77777777" w:rsidR="003933FD" w:rsidRDefault="003933FD" w:rsidP="00E33519">
      <w:pPr>
        <w:rPr>
          <w:rFonts w:ascii="Times" w:hAnsi="Times"/>
        </w:rPr>
      </w:pPr>
    </w:p>
    <w:p w14:paraId="71549E6F" w14:textId="415ABAB0" w:rsidR="00A74204" w:rsidRDefault="004C6AA6" w:rsidP="004C6AA6">
      <w:pPr>
        <w:jc w:val="center"/>
      </w:pPr>
      <w:r>
        <w:rPr>
          <w:noProof/>
        </w:rPr>
        <w:drawing>
          <wp:inline distT="0" distB="0" distL="0" distR="0" wp14:anchorId="0E6E033E" wp14:editId="23432E97">
            <wp:extent cx="3741420" cy="2453640"/>
            <wp:effectExtent l="0" t="0" r="1143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D4627B0-CBFC-4D36-BC97-4476BBF9D9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A74204" w:rsidSect="00DC73D6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D4E11" w14:textId="77777777" w:rsidR="001412D4" w:rsidRDefault="001412D4" w:rsidP="003933FD">
      <w:r>
        <w:separator/>
      </w:r>
    </w:p>
  </w:endnote>
  <w:endnote w:type="continuationSeparator" w:id="0">
    <w:p w14:paraId="62D21EB2" w14:textId="77777777" w:rsidR="001412D4" w:rsidRDefault="001412D4" w:rsidP="00393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7E3B5" w14:textId="77777777" w:rsidR="001412D4" w:rsidRDefault="001412D4" w:rsidP="003933FD">
      <w:r>
        <w:separator/>
      </w:r>
    </w:p>
  </w:footnote>
  <w:footnote w:type="continuationSeparator" w:id="0">
    <w:p w14:paraId="453A7DF5" w14:textId="77777777" w:rsidR="001412D4" w:rsidRDefault="001412D4" w:rsidP="00393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08354" w14:textId="3565CCBB" w:rsidR="003933FD" w:rsidRPr="00DC4A81" w:rsidRDefault="00DC4A81" w:rsidP="00DC4A81">
    <w:pPr>
      <w:pStyle w:val="Header"/>
    </w:pPr>
    <w:r>
      <w:tab/>
    </w:r>
    <w:r>
      <w:tab/>
      <w:t>Tyler Hack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A01A5"/>
    <w:multiLevelType w:val="hybridMultilevel"/>
    <w:tmpl w:val="6A3AD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9284D"/>
    <w:multiLevelType w:val="hybridMultilevel"/>
    <w:tmpl w:val="6B88D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DF0B7A"/>
    <w:multiLevelType w:val="hybridMultilevel"/>
    <w:tmpl w:val="116847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25208E"/>
    <w:multiLevelType w:val="hybridMultilevel"/>
    <w:tmpl w:val="BEEE565E"/>
    <w:lvl w:ilvl="0" w:tplc="9BA0C48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U0NbY0MzU2M7FQ0lEKTi0uzszPAykwqgUAvW5AjCwAAAA="/>
  </w:docVars>
  <w:rsids>
    <w:rsidRoot w:val="00A74204"/>
    <w:rsid w:val="00004C46"/>
    <w:rsid w:val="00097F2E"/>
    <w:rsid w:val="000B3C3F"/>
    <w:rsid w:val="000E52EB"/>
    <w:rsid w:val="001412D4"/>
    <w:rsid w:val="00153ADD"/>
    <w:rsid w:val="00154657"/>
    <w:rsid w:val="001A5F01"/>
    <w:rsid w:val="001D4535"/>
    <w:rsid w:val="00240267"/>
    <w:rsid w:val="002738B7"/>
    <w:rsid w:val="00291346"/>
    <w:rsid w:val="00296C5A"/>
    <w:rsid w:val="003933FD"/>
    <w:rsid w:val="003A7F37"/>
    <w:rsid w:val="003C14B1"/>
    <w:rsid w:val="003F4F81"/>
    <w:rsid w:val="00405D5B"/>
    <w:rsid w:val="00433DDF"/>
    <w:rsid w:val="00434947"/>
    <w:rsid w:val="004C6AA6"/>
    <w:rsid w:val="004E4E06"/>
    <w:rsid w:val="00537C51"/>
    <w:rsid w:val="00541BCC"/>
    <w:rsid w:val="0054418E"/>
    <w:rsid w:val="005A677A"/>
    <w:rsid w:val="005B384E"/>
    <w:rsid w:val="005D518A"/>
    <w:rsid w:val="00635CB0"/>
    <w:rsid w:val="00637B72"/>
    <w:rsid w:val="006508D9"/>
    <w:rsid w:val="006F045F"/>
    <w:rsid w:val="0075683B"/>
    <w:rsid w:val="0076459F"/>
    <w:rsid w:val="00793CC1"/>
    <w:rsid w:val="007A555F"/>
    <w:rsid w:val="007B3E0D"/>
    <w:rsid w:val="007B455D"/>
    <w:rsid w:val="0082249B"/>
    <w:rsid w:val="00870456"/>
    <w:rsid w:val="00877C00"/>
    <w:rsid w:val="008C42BC"/>
    <w:rsid w:val="008F45F4"/>
    <w:rsid w:val="00904800"/>
    <w:rsid w:val="009254BD"/>
    <w:rsid w:val="0093241C"/>
    <w:rsid w:val="009453E6"/>
    <w:rsid w:val="009D29C8"/>
    <w:rsid w:val="00A32B31"/>
    <w:rsid w:val="00A74204"/>
    <w:rsid w:val="00A809E1"/>
    <w:rsid w:val="00AC2C50"/>
    <w:rsid w:val="00B75B12"/>
    <w:rsid w:val="00C24A10"/>
    <w:rsid w:val="00C24D23"/>
    <w:rsid w:val="00C43727"/>
    <w:rsid w:val="00CD51C6"/>
    <w:rsid w:val="00CE30A1"/>
    <w:rsid w:val="00D35A01"/>
    <w:rsid w:val="00DC4A81"/>
    <w:rsid w:val="00DC73D6"/>
    <w:rsid w:val="00DD3AD2"/>
    <w:rsid w:val="00DF5B32"/>
    <w:rsid w:val="00E02294"/>
    <w:rsid w:val="00E10BEE"/>
    <w:rsid w:val="00E3224A"/>
    <w:rsid w:val="00E33519"/>
    <w:rsid w:val="00E63010"/>
    <w:rsid w:val="00EC2AC4"/>
    <w:rsid w:val="00EE176B"/>
    <w:rsid w:val="00EE4234"/>
    <w:rsid w:val="00F74763"/>
    <w:rsid w:val="00FA2045"/>
    <w:rsid w:val="00FC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0D629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51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933F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3FD"/>
  </w:style>
  <w:style w:type="paragraph" w:styleId="Footer">
    <w:name w:val="footer"/>
    <w:basedOn w:val="Normal"/>
    <w:link w:val="Foot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3FD"/>
  </w:style>
  <w:style w:type="table" w:styleId="TableGrid">
    <w:name w:val="Table Grid"/>
    <w:basedOn w:val="TableNormal"/>
    <w:uiPriority w:val="59"/>
    <w:rsid w:val="00A809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8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scs.mu.edu/~praveen/Teaching/Fa17/DS1/Assignments/PrefixAverage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s-fundamentals.com/tech-interview/dsa/prefix-averages-algorithm-java-program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 Complex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PrefixAverage1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[Data.xlsx]Sheet1!$A$1:$A$6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100</c:v>
                </c:pt>
                <c:pt idx="3">
                  <c:v>1000</c:v>
                </c:pt>
                <c:pt idx="4">
                  <c:v>10000</c:v>
                </c:pt>
                <c:pt idx="5">
                  <c:v>100000</c:v>
                </c:pt>
              </c:numCache>
            </c:numRef>
          </c:cat>
          <c:val>
            <c:numRef>
              <c:f>[Data.xlsx]Sheet1!$B$1:$B$6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11</c:v>
                </c:pt>
                <c:pt idx="3">
                  <c:v>49</c:v>
                </c:pt>
                <c:pt idx="4">
                  <c:v>534</c:v>
                </c:pt>
                <c:pt idx="5">
                  <c:v>806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15B-4B4B-A7FB-268D32D418AA}"/>
            </c:ext>
          </c:extLst>
        </c:ser>
        <c:ser>
          <c:idx val="1"/>
          <c:order val="1"/>
          <c:tx>
            <c:v>PrefixAverage2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[Data.xlsx]Sheet1!$A$1:$A$6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100</c:v>
                </c:pt>
                <c:pt idx="3">
                  <c:v>1000</c:v>
                </c:pt>
                <c:pt idx="4">
                  <c:v>10000</c:v>
                </c:pt>
                <c:pt idx="5">
                  <c:v>100000</c:v>
                </c:pt>
              </c:numCache>
            </c:numRef>
          </c:cat>
          <c:val>
            <c:numRef>
              <c:f>[Data.xlsx]Sheet1!$C$1:$C$6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7</c:v>
                </c:pt>
                <c:pt idx="3">
                  <c:v>45</c:v>
                </c:pt>
                <c:pt idx="4">
                  <c:v>314</c:v>
                </c:pt>
                <c:pt idx="5">
                  <c:v>197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5B-4B4B-A7FB-268D32D418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78289832"/>
        <c:axId val="378290160"/>
      </c:lineChart>
      <c:catAx>
        <c:axId val="3782898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8290160"/>
        <c:crosses val="autoZero"/>
        <c:auto val="1"/>
        <c:lblAlgn val="ctr"/>
        <c:lblOffset val="100"/>
        <c:noMultiLvlLbl val="0"/>
      </c:catAx>
      <c:valAx>
        <c:axId val="3782901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m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8289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quette University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dar Bozdag</dc:creator>
  <cp:keywords/>
  <dc:description/>
  <cp:lastModifiedBy>Tyler Hackel</cp:lastModifiedBy>
  <cp:revision>6</cp:revision>
  <dcterms:created xsi:type="dcterms:W3CDTF">2017-09-19T02:40:00Z</dcterms:created>
  <dcterms:modified xsi:type="dcterms:W3CDTF">2017-09-19T15:51:00Z</dcterms:modified>
</cp:coreProperties>
</file>